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9264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Picture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46CF52DE" w:rsidR="00701477" w:rsidRDefault="00494EAF" w:rsidP="00FD43D0">
      <w:pPr>
        <w:pStyle w:val="Subtitle"/>
      </w:pPr>
      <w:r>
        <w:t xml:space="preserve">Yellow Group: </w:t>
      </w:r>
      <w:r w:rsidR="007260DF">
        <w:t>R.I.S.E. Academy - Front-en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44530922" w:rsidR="006A79F3" w:rsidRPr="00195EB4" w:rsidRDefault="006A79F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une </w:t>
            </w:r>
            <w:r w:rsidR="00C612D3">
              <w:rPr>
                <w:rFonts w:cstheme="minorHAnsi"/>
              </w:rPr>
              <w:t>16</w:t>
            </w:r>
            <w:r w:rsidRPr="00195EB4">
              <w:rPr>
                <w:rFonts w:cstheme="minorHAnsi"/>
              </w:rPr>
              <w:t>, 2023</w:t>
            </w:r>
            <w:r>
              <w:rPr>
                <w:rFonts w:cstheme="minorHAnsi"/>
              </w:rPr>
              <w:t xml:space="preserve"> – June </w:t>
            </w:r>
            <w:r w:rsidR="00C612D3">
              <w:rPr>
                <w:rFonts w:cstheme="minorHAnsi"/>
              </w:rPr>
              <w:t>22</w:t>
            </w:r>
            <w:r>
              <w:rPr>
                <w:rFonts w:cstheme="minorHAnsi"/>
              </w:rPr>
              <w:t>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0618D76D" w:rsidR="006A79F3" w:rsidRPr="00195EB4" w:rsidRDefault="006A79F3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 xml:space="preserve">June </w:t>
            </w:r>
            <w:r w:rsidR="00C612D3">
              <w:rPr>
                <w:rFonts w:cstheme="minorHAnsi"/>
              </w:rPr>
              <w:t>23</w:t>
            </w:r>
            <w:r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AA7954C" w:rsidR="6BAF86D8" w:rsidRDefault="00000000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6BAF86D8" w14:paraId="2C306024" w14:textId="77777777" w:rsidTr="003A307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EC42E26" w14:textId="04094305" w:rsidR="005A7841" w:rsidRDefault="00163A15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Make project </w:t>
            </w:r>
            <w:proofErr w:type="gramStart"/>
            <w:r>
              <w:t>selections</w:t>
            </w:r>
            <w:proofErr w:type="gramEnd"/>
          </w:p>
          <w:p w14:paraId="6D19ED4B" w14:textId="65C66261" w:rsidR="00163A15" w:rsidRDefault="00163A15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Write team </w:t>
            </w:r>
            <w:proofErr w:type="gramStart"/>
            <w:r>
              <w:t>pitch</w:t>
            </w:r>
            <w:proofErr w:type="gramEnd"/>
          </w:p>
          <w:p w14:paraId="12145FE2" w14:textId="3E44C19B" w:rsidR="00BC5BAE" w:rsidRDefault="009329A7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Modify client </w:t>
            </w:r>
            <w:proofErr w:type="gramStart"/>
            <w:r>
              <w:t>email</w:t>
            </w:r>
            <w:proofErr w:type="gramEnd"/>
          </w:p>
          <w:p w14:paraId="5982B3B2" w14:textId="0690266F" w:rsidR="009329A7" w:rsidRDefault="009329A7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Send client </w:t>
            </w:r>
            <w:proofErr w:type="gramStart"/>
            <w:r>
              <w:t>email</w:t>
            </w:r>
            <w:proofErr w:type="gramEnd"/>
          </w:p>
          <w:p w14:paraId="0C59355E" w14:textId="11F83362" w:rsidR="00C950F2" w:rsidRDefault="00405940" w:rsidP="00405940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Set an initial meeting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57253F6" w14:textId="43434138" w:rsidR="6BAF86D8" w:rsidRDefault="00AC2A6A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58C6B" w14:textId="754380B5" w:rsidR="00163A15" w:rsidRDefault="00163A15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Project selections and team pitch was sent to the </w:t>
            </w:r>
            <w:proofErr w:type="gramStart"/>
            <w:r>
              <w:t>professor</w:t>
            </w:r>
            <w:proofErr w:type="gramEnd"/>
          </w:p>
          <w:p w14:paraId="3A4245A4" w14:textId="06B91775" w:rsidR="00E77B33" w:rsidRDefault="00405940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Email to client was sent and we have a meeting scheduled for</w:t>
            </w:r>
            <w:r w:rsidR="00F07F0C">
              <w:t xml:space="preserve"> Wednesday</w:t>
            </w:r>
            <w:r>
              <w:t xml:space="preserve"> July 5</w:t>
            </w:r>
            <w:r w:rsidRPr="00F07F0C">
              <w:rPr>
                <w:vertAlign w:val="superscript"/>
              </w:rPr>
              <w:t>th</w:t>
            </w:r>
            <w:r w:rsidR="00F07F0C">
              <w:t xml:space="preserve"> at 9AM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033918E" w14:textId="37C96298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1481758E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07F0C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Prepare for first client </w:t>
            </w:r>
            <w:r w:rsidR="006B5BBD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meeting by reading hand-off packages</w:t>
            </w:r>
            <w:r w:rsidR="005E1854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, finalize meeting Agenda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7F4C6CEC" w14:textId="77777777" w:rsidR="0020492A" w:rsidRDefault="0020492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E75451B" w14:textId="77777777" w:rsidR="0020492A" w:rsidRDefault="0020492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8AD4E1B" w14:textId="77777777" w:rsidR="0020492A" w:rsidRDefault="0020492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4CC8BD99" w14:textId="77777777" w:rsidR="0020492A" w:rsidRDefault="0020492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D1818B3" w14:textId="5B9A62AF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105B01A3" w:rsidR="0093742B" w:rsidRDefault="00000000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3742B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99554A6" w14:textId="68B7A5B4" w:rsidR="00F601F9" w:rsidRDefault="00F601F9" w:rsidP="005A7841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Help make project </w:t>
            </w:r>
            <w:proofErr w:type="gramStart"/>
            <w:r>
              <w:t>selections</w:t>
            </w:r>
            <w:proofErr w:type="gramEnd"/>
          </w:p>
          <w:p w14:paraId="79F16B53" w14:textId="70F8F329" w:rsidR="0093742B" w:rsidRDefault="005A7841" w:rsidP="005A7841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Help with initial draft</w:t>
            </w:r>
            <w:r w:rsidR="00E76966">
              <w:t xml:space="preserve"> of Agenda if required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5ABB965F" w:rsidR="0093742B" w:rsidRDefault="00556270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790AE3" w14:textId="54095401" w:rsidR="0093742B" w:rsidRDefault="00F601F9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Project selections </w:t>
            </w:r>
            <w:r w:rsidR="001F6308">
              <w:t>were mad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12618F73" w:rsidR="0093742B" w:rsidRDefault="0093742B" w:rsidP="00227EE3">
            <w:pPr>
              <w:spacing w:after="0"/>
            </w:pPr>
          </w:p>
        </w:tc>
      </w:tr>
      <w:tr w:rsidR="0093742B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93742B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500EFB59" w:rsidR="0093742B" w:rsidRDefault="00F601F9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repare for first client meeting by reading hand-off packages, finalize meeting Agenda</w:t>
            </w: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6F1413F2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13E5958" w:rsidR="006035A0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035A0" w14:paraId="1457814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D51582F" w14:textId="3257E500" w:rsidR="00F601F9" w:rsidRDefault="00F601F9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Help make project </w:t>
            </w:r>
            <w:proofErr w:type="gramStart"/>
            <w:r>
              <w:t>selections</w:t>
            </w:r>
            <w:proofErr w:type="gramEnd"/>
          </w:p>
          <w:p w14:paraId="1358516A" w14:textId="39005889" w:rsidR="006035A0" w:rsidRDefault="00E76966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Help with initial draft of Agenda if required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381D22" w14:textId="5A772448" w:rsidR="006035A0" w:rsidRDefault="005C3E95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C28216" w14:textId="0979CC0A" w:rsidR="001F6308" w:rsidRDefault="001F6308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Project selections were mad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054C94" w14:textId="26C08A0C" w:rsidR="006035A0" w:rsidRDefault="006035A0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6035A0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06DA2BE2" w:rsidR="006035A0" w:rsidRDefault="006035A0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F601F9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repare for first client meeting by reading hand-off packages, finalize meeting Agenda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688BAD96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779D7404" w:rsidR="00227EE3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50CEF36C" w:rsidR="00227EE3" w:rsidRDefault="009B3E73" w:rsidP="00227EE3">
            <w:pPr>
              <w:spacing w:after="0"/>
            </w:pPr>
            <w:r>
              <w:t>Prepare the 1</w:t>
            </w:r>
            <w:r w:rsidRPr="009B3E73">
              <w:rPr>
                <w:vertAlign w:val="superscript"/>
              </w:rPr>
              <w:t>st</w:t>
            </w:r>
            <w:r>
              <w:t xml:space="preserve"> client meeting agenda</w:t>
            </w:r>
            <w:r w:rsidR="00374FDF">
              <w:t xml:space="preserve"> initial draf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4CEAB467" w:rsidR="00227EE3" w:rsidRDefault="00374FDF" w:rsidP="00227EE3">
            <w:pPr>
              <w:spacing w:after="0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1F9D3A61" w:rsidR="00227EE3" w:rsidRDefault="00374FDF" w:rsidP="008740B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A basic draft for the agenda had been</w:t>
            </w:r>
            <w:r w:rsidR="0020492A">
              <w:t xml:space="preserve"> prepar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141111D9" w:rsidR="00227EE3" w:rsidRDefault="00227EE3" w:rsidP="00227EE3">
            <w:pPr>
              <w:spacing w:after="0"/>
            </w:pP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6E9858AC" w:rsidR="00227EE3" w:rsidRDefault="00F601F9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repare for first client meeting by reading hand-off packages, finalize meeting Agenda</w:t>
            </w:r>
          </w:p>
        </w:tc>
      </w:tr>
    </w:tbl>
    <w:p w14:paraId="6A778263" w14:textId="2FD5FB8E" w:rsidR="00BA08BF" w:rsidRDefault="00BA08BF">
      <w:pPr>
        <w:rPr>
          <w:rFonts w:ascii="Arial" w:hAnsi="Arial" w:cs="Arial"/>
          <w:sz w:val="19"/>
          <w:szCs w:val="19"/>
        </w:rPr>
      </w:pPr>
    </w:p>
    <w:p w14:paraId="50004D74" w14:textId="77777777" w:rsidR="005C3E95" w:rsidRDefault="005C3E95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D10FDD9" w14:textId="77777777" w:rsidR="005C3E95" w:rsidRDefault="005C3E95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2764BB45" w14:textId="77777777" w:rsidR="005C3E95" w:rsidRDefault="005C3E95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31A31E54" w14:textId="77777777" w:rsidR="005C3E95" w:rsidRDefault="005C3E95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68D6477" w14:textId="5E710A40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2A4FB980" w:rsidR="00227EE3" w:rsidRDefault="00000000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4C4B8408" w:rsidR="00227EE3" w:rsidRDefault="009B3E73" w:rsidP="00227EE3">
            <w:pPr>
              <w:spacing w:after="0"/>
            </w:pPr>
            <w:r>
              <w:t>Prepare the 1</w:t>
            </w:r>
            <w:r w:rsidRPr="009B3E73">
              <w:rPr>
                <w:vertAlign w:val="superscript"/>
              </w:rPr>
              <w:t>st</w:t>
            </w:r>
            <w:r>
              <w:t xml:space="preserve"> client meeting agenda</w:t>
            </w:r>
            <w:r w:rsidR="00374FDF">
              <w:t xml:space="preserve"> initial draf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722B0F96" w:rsidR="00227EE3" w:rsidRDefault="00374FDF" w:rsidP="00227EE3">
            <w:pPr>
              <w:spacing w:after="0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04DA9AB5" w:rsidR="00227EE3" w:rsidRDefault="0020492A" w:rsidP="008740B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A basic draft for the agenda had been prepar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06E83260" w:rsidR="00227EE3" w:rsidRDefault="00227EE3" w:rsidP="00227EE3">
            <w:pPr>
              <w:spacing w:after="0"/>
            </w:pP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30B4B1FF" w:rsidR="00227EE3" w:rsidRDefault="00F601F9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repare for first client meeting by reading hand-off packages, finalize meeting Agenda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 xml:space="preserve">No project level risks </w:t>
      </w:r>
      <w:proofErr w:type="gramStart"/>
      <w:r w:rsidR="009B4F2C">
        <w:rPr>
          <w:rFonts w:ascii="Arial" w:hAnsi="Arial" w:cs="Arial"/>
          <w:sz w:val="17"/>
          <w:szCs w:val="17"/>
          <w:shd w:val="clear" w:color="auto" w:fill="FFFFFF"/>
        </w:rPr>
        <w:t>yet</w:t>
      </w:r>
      <w:proofErr w:type="gramEnd"/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6DBD"/>
    <w:multiLevelType w:val="hybridMultilevel"/>
    <w:tmpl w:val="E3DE81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10BB9"/>
    <w:multiLevelType w:val="hybridMultilevel"/>
    <w:tmpl w:val="99280A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  <w:num w:numId="2" w16cid:durableId="180349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rgUAs0P4dSwAAAA="/>
  </w:docVars>
  <w:rsids>
    <w:rsidRoot w:val="00BA08BF"/>
    <w:rsid w:val="000B25A3"/>
    <w:rsid w:val="000B77DD"/>
    <w:rsid w:val="000C3D41"/>
    <w:rsid w:val="000C6FB2"/>
    <w:rsid w:val="000D13E0"/>
    <w:rsid w:val="000D6A8C"/>
    <w:rsid w:val="00153BDF"/>
    <w:rsid w:val="00156815"/>
    <w:rsid w:val="00163A15"/>
    <w:rsid w:val="00166D19"/>
    <w:rsid w:val="001858B5"/>
    <w:rsid w:val="00195B7F"/>
    <w:rsid w:val="00195EB4"/>
    <w:rsid w:val="001971C9"/>
    <w:rsid w:val="001B5005"/>
    <w:rsid w:val="001D4717"/>
    <w:rsid w:val="001F6308"/>
    <w:rsid w:val="0020492A"/>
    <w:rsid w:val="00205E26"/>
    <w:rsid w:val="00226B5C"/>
    <w:rsid w:val="00227EE3"/>
    <w:rsid w:val="00245A5C"/>
    <w:rsid w:val="00253B2C"/>
    <w:rsid w:val="002907A7"/>
    <w:rsid w:val="002A3575"/>
    <w:rsid w:val="002E21C0"/>
    <w:rsid w:val="002E4ADE"/>
    <w:rsid w:val="003016BC"/>
    <w:rsid w:val="00346E97"/>
    <w:rsid w:val="00360B80"/>
    <w:rsid w:val="00374FDF"/>
    <w:rsid w:val="00375FF5"/>
    <w:rsid w:val="003A3071"/>
    <w:rsid w:val="003C6506"/>
    <w:rsid w:val="00405940"/>
    <w:rsid w:val="00424972"/>
    <w:rsid w:val="00442729"/>
    <w:rsid w:val="0046623E"/>
    <w:rsid w:val="00476F0A"/>
    <w:rsid w:val="00484B50"/>
    <w:rsid w:val="004853EC"/>
    <w:rsid w:val="00494EAF"/>
    <w:rsid w:val="004B3501"/>
    <w:rsid w:val="004D1807"/>
    <w:rsid w:val="004E2FAF"/>
    <w:rsid w:val="00514485"/>
    <w:rsid w:val="00556270"/>
    <w:rsid w:val="005A7841"/>
    <w:rsid w:val="005C3E95"/>
    <w:rsid w:val="005E1854"/>
    <w:rsid w:val="006035A0"/>
    <w:rsid w:val="00627419"/>
    <w:rsid w:val="00670CC9"/>
    <w:rsid w:val="006A79F3"/>
    <w:rsid w:val="006B3EF4"/>
    <w:rsid w:val="006B4B1A"/>
    <w:rsid w:val="006B5BBD"/>
    <w:rsid w:val="00701477"/>
    <w:rsid w:val="00705CCE"/>
    <w:rsid w:val="007151F0"/>
    <w:rsid w:val="007260DF"/>
    <w:rsid w:val="00756212"/>
    <w:rsid w:val="007601B3"/>
    <w:rsid w:val="007A27F0"/>
    <w:rsid w:val="007A4A5F"/>
    <w:rsid w:val="007A5921"/>
    <w:rsid w:val="007B49A2"/>
    <w:rsid w:val="0080129E"/>
    <w:rsid w:val="00801DBE"/>
    <w:rsid w:val="00855B23"/>
    <w:rsid w:val="008740B8"/>
    <w:rsid w:val="008812DF"/>
    <w:rsid w:val="00892587"/>
    <w:rsid w:val="008952B0"/>
    <w:rsid w:val="008A1777"/>
    <w:rsid w:val="008B180B"/>
    <w:rsid w:val="008C0B42"/>
    <w:rsid w:val="008E2D9E"/>
    <w:rsid w:val="00901793"/>
    <w:rsid w:val="009102D5"/>
    <w:rsid w:val="0092466C"/>
    <w:rsid w:val="009329A7"/>
    <w:rsid w:val="0093742B"/>
    <w:rsid w:val="00950065"/>
    <w:rsid w:val="00954167"/>
    <w:rsid w:val="009A0E9E"/>
    <w:rsid w:val="009A1EB5"/>
    <w:rsid w:val="009B3E73"/>
    <w:rsid w:val="009B4F2C"/>
    <w:rsid w:val="009C6C64"/>
    <w:rsid w:val="00A2072A"/>
    <w:rsid w:val="00A31B1C"/>
    <w:rsid w:val="00A35A62"/>
    <w:rsid w:val="00A543F5"/>
    <w:rsid w:val="00AA0EE1"/>
    <w:rsid w:val="00AA33C4"/>
    <w:rsid w:val="00AB04B3"/>
    <w:rsid w:val="00AC2A6A"/>
    <w:rsid w:val="00AE0F6C"/>
    <w:rsid w:val="00B524DA"/>
    <w:rsid w:val="00B75BDC"/>
    <w:rsid w:val="00B81D75"/>
    <w:rsid w:val="00B96618"/>
    <w:rsid w:val="00BA08BF"/>
    <w:rsid w:val="00BB27D6"/>
    <w:rsid w:val="00BC5BAE"/>
    <w:rsid w:val="00BF5B26"/>
    <w:rsid w:val="00C33BA7"/>
    <w:rsid w:val="00C612D3"/>
    <w:rsid w:val="00C950F2"/>
    <w:rsid w:val="00CE4FF6"/>
    <w:rsid w:val="00D437B5"/>
    <w:rsid w:val="00D47949"/>
    <w:rsid w:val="00D52027"/>
    <w:rsid w:val="00D75351"/>
    <w:rsid w:val="00E047EA"/>
    <w:rsid w:val="00E76966"/>
    <w:rsid w:val="00E77B33"/>
    <w:rsid w:val="00EA5087"/>
    <w:rsid w:val="00EB0BF6"/>
    <w:rsid w:val="00EC7FB9"/>
    <w:rsid w:val="00EE5072"/>
    <w:rsid w:val="00F07F0C"/>
    <w:rsid w:val="00F238BE"/>
    <w:rsid w:val="00F46FE0"/>
    <w:rsid w:val="00F57567"/>
    <w:rsid w:val="00F601F9"/>
    <w:rsid w:val="00F86844"/>
    <w:rsid w:val="00FC7DC9"/>
    <w:rsid w:val="00FD43D0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025154-4A97-4A23-9322-65D560F3D9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E5C7E8-4471-48EE-8136-18B2C3DA1B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37</Words>
  <Characters>1927</Characters>
  <Application>Microsoft Office Word</Application>
  <DocSecurity>0</DocSecurity>
  <Lines>16</Lines>
  <Paragraphs>4</Paragraphs>
  <ScaleCrop>false</ScaleCrop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18</cp:revision>
  <dcterms:created xsi:type="dcterms:W3CDTF">2023-06-23T15:42:00Z</dcterms:created>
  <dcterms:modified xsi:type="dcterms:W3CDTF">2023-07-07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